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4E4FFB" w14:textId="2F6FFBA5" w:rsidR="00C131DB" w:rsidRPr="005144C5" w:rsidRDefault="000E5771" w:rsidP="00BA3DB4">
      <w:pPr>
        <w:jc w:val="right"/>
        <w:outlineLvl w:val="0"/>
        <w:rPr>
          <w:b/>
        </w:rPr>
      </w:pPr>
      <w:bookmarkStart w:id="0" w:name="_GoBack"/>
      <w:bookmarkEnd w:id="0"/>
      <w:r w:rsidRPr="00C931BC">
        <w:rPr>
          <w:b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6A9769B" wp14:editId="005B866F">
                <wp:simplePos x="0" y="0"/>
                <wp:positionH relativeFrom="column">
                  <wp:posOffset>-344805</wp:posOffset>
                </wp:positionH>
                <wp:positionV relativeFrom="paragraph">
                  <wp:posOffset>-113030</wp:posOffset>
                </wp:positionV>
                <wp:extent cx="6515100" cy="1525905"/>
                <wp:effectExtent l="0" t="0" r="19050" b="1714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0" cy="1525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>
                              <a:lumMod val="9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B40772" w14:textId="6F4A4D0E" w:rsidR="00CA4091" w:rsidRPr="00A96773" w:rsidRDefault="00257777" w:rsidP="00CA409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  <w:highlight w:val="white"/>
                              </w:rPr>
                              <w:t xml:space="preserve">This information is being collected to assist the Food and Nutrition Service (FNS) in developing materials used in the Team Nutrition initiative.  This is a voluntary information collection.  Under the Privacy Act of 1974 and the FNS System of Record Notice FNS-8, FNS Studies and Reports, any personally identifying information obtained will be kept private to the extent of the law.  </w:t>
                            </w:r>
                            <w:r w:rsidR="00CA4091" w:rsidRPr="00A96773"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  <w:highlight w:val="white"/>
                              </w:rPr>
                      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                      </w:r>
                            <w:r w:rsidR="00CA4091" w:rsidRPr="00BA28C0"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</w:rPr>
                              <w:t>0584-0524. </w:t>
                            </w:r>
                            <w:r w:rsidR="00CA4091" w:rsidRPr="00A96773"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  <w:highlight w:val="white"/>
                              </w:rPr>
                              <w:t xml:space="preserve"> The time required to complete this information collection is estimated to average </w:t>
                            </w:r>
                            <w:r w:rsidR="00CA4091"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  <w:highlight w:val="white"/>
                              </w:rPr>
                              <w:t xml:space="preserve">2 </w:t>
                            </w:r>
                            <w:r w:rsidR="00CA4091" w:rsidRPr="00A96773"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  <w:highlight w:val="white"/>
                              </w:rPr>
                              <w:t>minutes per response, including the time for reviewing instructions, searching existing data sources, gathering and maintaining the data needed, and completing and reviewing the collection of information.</w:t>
                            </w:r>
                            <w:r w:rsidR="00B254AB"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254AB" w:rsidRPr="00FA4B1D">
                              <w:rPr>
                                <w:sz w:val="18"/>
                                <w:szCs w:val="18"/>
                              </w:rPr>
                              <w:t>Send comments regarding this burden estimate or any other aspect of this collection of information, including suggestions for reducing this burden, to:  U.S. Department of Agriculture, Food and Nutrition Service, Office of Policy Support, 3101 Park Center Drive, Room 1014, Alexandria, VA 22302, ATTN:  PRA (0584-0524).  Do not return the completed form to this addr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7.15pt;margin-top:-8.9pt;width:513pt;height:120.1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" strokecolor="#ddd8c2 [2894]">
                <v:textbox>
                  <w:txbxContent>
                    <w:p w14:paraId="65B40772" w14:textId="6F4A4D0E" w:rsidR="00CA4091" w:rsidRPr="00A96773" w:rsidRDefault="00257777" w:rsidP="00CA409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  <w:highlight w:val="white"/>
                        </w:rPr>
                        <w:t xml:space="preserve">This information is being collected to assist the Food and Nutrition Service (FNS) in developing materials used in the Team Nutrition initiative.  This is a voluntary information collection.  Under the Privacy Act of 1974 and the FNS System of Record Notice FNS-8, FNS Studies and Reports, any personally identifying information obtained will be kept private to the extent of the law.  </w:t>
                      </w:r>
                      <w:r w:rsidR="00CA4091" w:rsidRPr="00A96773"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  <w:highlight w:val="white"/>
                        </w:rPr>
                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                </w:r>
                      <w:r w:rsidR="00CA4091" w:rsidRPr="00BA28C0"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</w:rPr>
                        <w:t>0584-0524. </w:t>
                      </w:r>
                      <w:r w:rsidR="00CA4091" w:rsidRPr="00A96773"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  <w:highlight w:val="white"/>
                        </w:rPr>
                        <w:t xml:space="preserve"> The time required to complete this information collection is estimated to average </w:t>
                      </w:r>
                      <w:r w:rsidR="00CA4091"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  <w:highlight w:val="white"/>
                        </w:rPr>
                        <w:t xml:space="preserve">2 </w:t>
                      </w:r>
                      <w:r w:rsidR="00CA4091" w:rsidRPr="00A96773"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  <w:highlight w:val="white"/>
                        </w:rPr>
                        <w:t>minutes per response, including the time for reviewing instructions, searching existing data sources, gathering and maintaining the data needed, and completing and reviewing the collection of information.</w:t>
                      </w:r>
                      <w:r w:rsidR="00B254AB"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</w:rPr>
                        <w:t xml:space="preserve"> </w:t>
                      </w:r>
                      <w:r w:rsidR="00B254AB" w:rsidRPr="00FA4B1D">
                        <w:rPr>
                          <w:sz w:val="18"/>
                          <w:szCs w:val="18"/>
                        </w:rPr>
                        <w:t>Send comments regarding this burden estimate or any other aspect of this collection of information, including suggestions for reducing this burden, to:  U.S. Department of Agriculture, Food and Nutrition Service, Office of Policy Support, 3101 Park Center Drive, Room 1014, Alexandria, VA 22302, ATTN:  PRA (0584-0524).  Do not return the completed form to this addres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C0F3708" w14:textId="63BAD0A3" w:rsidR="003A33FA" w:rsidRDefault="003A33FA" w:rsidP="00BA3DB4">
      <w:pPr>
        <w:spacing w:before="120"/>
      </w:pPr>
      <w:r>
        <w:t xml:space="preserve">Dear Child Care Provider,  </w:t>
      </w:r>
    </w:p>
    <w:p w14:paraId="1542F57C" w14:textId="1FA0240D" w:rsidR="004322F5" w:rsidRDefault="00145075" w:rsidP="00BA3DB4">
      <w:pPr>
        <w:spacing w:before="120"/>
      </w:pPr>
      <w:r>
        <w:t xml:space="preserve">Thank you for </w:t>
      </w:r>
      <w:r w:rsidR="00BA3DB4">
        <w:t xml:space="preserve">signing up to review these </w:t>
      </w:r>
      <w:r w:rsidR="004902FF">
        <w:t>free</w:t>
      </w:r>
      <w:r w:rsidR="00BA3DB4">
        <w:t xml:space="preserve"> </w:t>
      </w:r>
      <w:r w:rsidR="00BF30F0">
        <w:t>Child and Adult Care Food Program (</w:t>
      </w:r>
      <w:r w:rsidR="00BA3DB4">
        <w:t>CACFP</w:t>
      </w:r>
      <w:r w:rsidR="00BF30F0">
        <w:t>)</w:t>
      </w:r>
      <w:r w:rsidR="00BA3DB4">
        <w:t xml:space="preserve"> </w:t>
      </w:r>
      <w:r w:rsidR="00BF30F0">
        <w:t>materials</w:t>
      </w:r>
      <w:r w:rsidR="00BA3DB4">
        <w:t xml:space="preserve">! </w:t>
      </w:r>
      <w:r w:rsidR="005144C5">
        <w:t xml:space="preserve">Included in this </w:t>
      </w:r>
      <w:r w:rsidR="00BA3DB4">
        <w:t>envelope</w:t>
      </w:r>
      <w:r w:rsidR="005144C5">
        <w:t xml:space="preserve"> you will find</w:t>
      </w:r>
      <w:r w:rsidR="005E2F81">
        <w:t xml:space="preserve"> a</w:t>
      </w:r>
      <w:r w:rsidR="005144C5">
        <w:t xml:space="preserve"> </w:t>
      </w:r>
      <w:r w:rsidR="00BA3DB4">
        <w:t>handout</w:t>
      </w:r>
      <w:r w:rsidR="005E2F81">
        <w:t xml:space="preserve"> </w:t>
      </w:r>
      <w:r w:rsidR="00BA3DB4">
        <w:t>created by the USDA</w:t>
      </w:r>
      <w:r w:rsidR="00341DC0">
        <w:t>/FNS</w:t>
      </w:r>
      <w:r w:rsidR="00BA3DB4">
        <w:t xml:space="preserve"> (United States Department</w:t>
      </w:r>
      <w:r w:rsidR="00384727">
        <w:t xml:space="preserve"> of Agriculture</w:t>
      </w:r>
      <w:r w:rsidR="00341DC0">
        <w:t>/Food and Nutrition Service</w:t>
      </w:r>
      <w:r w:rsidR="00BA3DB4">
        <w:t>)</w:t>
      </w:r>
      <w:r w:rsidR="00384727">
        <w:t xml:space="preserve">. </w:t>
      </w:r>
      <w:r w:rsidR="00F8251D">
        <w:t>Your feedback will help inform the development of these materials</w:t>
      </w:r>
      <w:r w:rsidR="00BF30F0">
        <w:t>,</w:t>
      </w:r>
      <w:r w:rsidR="00F8251D">
        <w:t xml:space="preserve"> which will be available </w:t>
      </w:r>
      <w:r>
        <w:t xml:space="preserve">for </w:t>
      </w:r>
      <w:r w:rsidR="00384727">
        <w:t>free</w:t>
      </w:r>
      <w:r w:rsidR="00FA7464">
        <w:t xml:space="preserve"> </w:t>
      </w:r>
      <w:r w:rsidR="00F8251D">
        <w:t xml:space="preserve">to child care providers across the country. </w:t>
      </w:r>
    </w:p>
    <w:p w14:paraId="514D1DC7" w14:textId="167C3270" w:rsidR="00BA3DB4" w:rsidRDefault="00BA3DB4" w:rsidP="00BA3DB4">
      <w:pPr>
        <w:rPr>
          <w:rFonts w:eastAsiaTheme="majorEastAsia" w:cstheme="majorBidi"/>
          <w:color w:val="F64541" w:themeColor="accent1"/>
        </w:rPr>
      </w:pPr>
    </w:p>
    <w:p w14:paraId="35A7AFAE" w14:textId="2BE3473D" w:rsidR="00BA3DB4" w:rsidRDefault="00BA3DB4" w:rsidP="00BA3DB4">
      <w:pPr>
        <w:pStyle w:val="Heading3"/>
        <w:rPr>
          <w:b/>
          <w:color w:val="000000" w:themeColor="text1"/>
          <w:sz w:val="28"/>
          <w:szCs w:val="28"/>
        </w:rPr>
      </w:pPr>
      <w:r w:rsidRPr="00BA3DB4">
        <w:rPr>
          <w:b/>
          <w:color w:val="000000" w:themeColor="text1"/>
          <w:sz w:val="28"/>
          <w:szCs w:val="28"/>
        </w:rPr>
        <w:t xml:space="preserve">Please review the </w:t>
      </w:r>
      <w:r>
        <w:rPr>
          <w:b/>
          <w:color w:val="000000" w:themeColor="text1"/>
          <w:sz w:val="28"/>
          <w:szCs w:val="28"/>
        </w:rPr>
        <w:t>h</w:t>
      </w:r>
      <w:r w:rsidR="00423D6E">
        <w:rPr>
          <w:b/>
          <w:color w:val="000000" w:themeColor="text1"/>
          <w:sz w:val="28"/>
          <w:szCs w:val="28"/>
        </w:rPr>
        <w:t>andout</w:t>
      </w:r>
      <w:r>
        <w:rPr>
          <w:b/>
          <w:color w:val="000000" w:themeColor="text1"/>
          <w:sz w:val="28"/>
          <w:szCs w:val="28"/>
        </w:rPr>
        <w:t xml:space="preserve"> </w:t>
      </w:r>
      <w:r w:rsidRPr="00BA3DB4">
        <w:rPr>
          <w:b/>
          <w:color w:val="000000" w:themeColor="text1"/>
          <w:sz w:val="28"/>
          <w:szCs w:val="28"/>
        </w:rPr>
        <w:t xml:space="preserve">before your 30-minute </w:t>
      </w:r>
      <w:r w:rsidR="00097837">
        <w:rPr>
          <w:b/>
          <w:color w:val="000000" w:themeColor="text1"/>
          <w:sz w:val="28"/>
          <w:szCs w:val="28"/>
        </w:rPr>
        <w:t>phone conversation</w:t>
      </w:r>
      <w:r>
        <w:rPr>
          <w:b/>
          <w:color w:val="000000" w:themeColor="text1"/>
          <w:sz w:val="28"/>
          <w:szCs w:val="28"/>
        </w:rPr>
        <w:t xml:space="preserve"> on [date and time]</w:t>
      </w:r>
      <w:r w:rsidR="00423D6E">
        <w:rPr>
          <w:b/>
          <w:color w:val="000000" w:themeColor="text1"/>
          <w:sz w:val="28"/>
          <w:szCs w:val="28"/>
        </w:rPr>
        <w:t xml:space="preserve">. </w:t>
      </w:r>
      <w:r w:rsidR="00423D6E">
        <w:rPr>
          <w:color w:val="000000" w:themeColor="text1"/>
          <w:sz w:val="28"/>
          <w:szCs w:val="28"/>
        </w:rPr>
        <w:t>The handout contains the following sections</w:t>
      </w:r>
      <w:r w:rsidRPr="00BA3DB4">
        <w:rPr>
          <w:b/>
          <w:color w:val="000000" w:themeColor="text1"/>
          <w:sz w:val="28"/>
          <w:szCs w:val="28"/>
        </w:rPr>
        <w:t xml:space="preserve">: </w:t>
      </w:r>
    </w:p>
    <w:p w14:paraId="32498B09" w14:textId="77777777" w:rsidR="00BA3DB4" w:rsidRPr="00BA3DB4" w:rsidRDefault="00BA3DB4" w:rsidP="00BA3DB4"/>
    <w:p w14:paraId="071B2A70" w14:textId="03C6C4A6" w:rsidR="005144C5" w:rsidRDefault="00BA3DB4" w:rsidP="00F010A7">
      <w:pPr>
        <w:pStyle w:val="ListParagraph"/>
        <w:numPr>
          <w:ilvl w:val="0"/>
          <w:numId w:val="3"/>
        </w:numPr>
      </w:pPr>
      <w:r>
        <w:t xml:space="preserve">Assist Children in Learning How to Feed Themselves </w:t>
      </w:r>
    </w:p>
    <w:p w14:paraId="4930B465" w14:textId="6C855A3C" w:rsidR="00423D6E" w:rsidRDefault="00423D6E" w:rsidP="00F010A7">
      <w:pPr>
        <w:pStyle w:val="ListParagraph"/>
        <w:numPr>
          <w:ilvl w:val="0"/>
          <w:numId w:val="3"/>
        </w:numPr>
      </w:pPr>
      <w:r>
        <w:t>Encourage Children to Try New Foods</w:t>
      </w:r>
    </w:p>
    <w:p w14:paraId="3837B266" w14:textId="0494FA0F" w:rsidR="005144C5" w:rsidRDefault="00BA3DB4" w:rsidP="00F010A7">
      <w:pPr>
        <w:pStyle w:val="ListParagraph"/>
        <w:numPr>
          <w:ilvl w:val="0"/>
          <w:numId w:val="3"/>
        </w:numPr>
      </w:pPr>
      <w:r>
        <w:t xml:space="preserve">Serve Milk to Children as Part of CACFP Meals </w:t>
      </w:r>
    </w:p>
    <w:p w14:paraId="0755DDD3" w14:textId="77777777" w:rsidR="00423D6E" w:rsidRDefault="00BA3DB4" w:rsidP="00F010A7">
      <w:pPr>
        <w:pStyle w:val="ListParagraph"/>
        <w:numPr>
          <w:ilvl w:val="0"/>
          <w:numId w:val="3"/>
        </w:numPr>
      </w:pPr>
      <w:r>
        <w:t>Offer More Vegetables and Fruit at Meals and Snacks</w:t>
      </w:r>
    </w:p>
    <w:p w14:paraId="3324ED04" w14:textId="2A77829C" w:rsidR="005144C5" w:rsidRDefault="00423D6E" w:rsidP="00423D6E">
      <w:pPr>
        <w:pStyle w:val="ListParagraph"/>
        <w:numPr>
          <w:ilvl w:val="0"/>
          <w:numId w:val="3"/>
        </w:numPr>
      </w:pPr>
      <w:r>
        <w:t>Feeding Tips for Toddlers: A Parent Handout</w:t>
      </w:r>
      <w:r w:rsidR="00BA3DB4">
        <w:t xml:space="preserve"> </w:t>
      </w:r>
    </w:p>
    <w:p w14:paraId="1EEFD877" w14:textId="68DF7DFA" w:rsidR="00BA3DB4" w:rsidRDefault="00BA3DB4" w:rsidP="00BA3DB4"/>
    <w:p w14:paraId="469B7B2A" w14:textId="63F31596" w:rsidR="00BA3DB4" w:rsidRDefault="00BA3DB4" w:rsidP="00384727">
      <w:pPr>
        <w:spacing w:after="120"/>
      </w:pPr>
      <w:r>
        <w:t xml:space="preserve">You will discuss these </w:t>
      </w:r>
      <w:r w:rsidR="001878CE">
        <w:t>handouts</w:t>
      </w:r>
      <w:r>
        <w:t xml:space="preserve"> during your 30-minute </w:t>
      </w:r>
      <w:r w:rsidR="00097837">
        <w:t>phone conversation</w:t>
      </w:r>
      <w:r>
        <w:t xml:space="preserve"> with a member of the A</w:t>
      </w:r>
      <w:r w:rsidR="00055616">
        <w:t>pplied Curiosity Research</w:t>
      </w:r>
      <w:r>
        <w:t xml:space="preserve"> team. As a reminder,</w:t>
      </w:r>
      <w:r w:rsidR="00055616">
        <w:t xml:space="preserve"> during </w:t>
      </w:r>
      <w:r w:rsidR="00007FCC">
        <w:t>the</w:t>
      </w:r>
      <w:r w:rsidR="00055616">
        <w:t xml:space="preserve"> </w:t>
      </w:r>
      <w:r w:rsidR="00097837">
        <w:t>conversation</w:t>
      </w:r>
      <w:r w:rsidR="00055616">
        <w:t>,</w:t>
      </w:r>
      <w:r>
        <w:t xml:space="preserve"> we </w:t>
      </w:r>
      <w:r w:rsidR="00077F1A">
        <w:t>will send you a link (via email or text) to</w:t>
      </w:r>
      <w:r>
        <w:t xml:space="preserve"> videos for </w:t>
      </w:r>
      <w:r w:rsidR="00077F1A">
        <w:t>you to watch on your phone or computer and give feedback</w:t>
      </w:r>
      <w:r>
        <w:t>.</w:t>
      </w:r>
      <w:r w:rsidR="008F1763">
        <w:t xml:space="preserve"> </w:t>
      </w:r>
      <w:r w:rsidR="004E4778">
        <w:t>You</w:t>
      </w:r>
      <w:r w:rsidR="00694ADF">
        <w:t>r site</w:t>
      </w:r>
      <w:r w:rsidR="004E4778">
        <w:t xml:space="preserve"> will receive</w:t>
      </w:r>
      <w:r w:rsidR="00694ADF">
        <w:t xml:space="preserve"> a</w:t>
      </w:r>
      <w:r w:rsidR="004E4778">
        <w:t xml:space="preserve"> $25</w:t>
      </w:r>
      <w:r w:rsidR="000A1966">
        <w:t xml:space="preserve"> Visa gift card as </w:t>
      </w:r>
      <w:r w:rsidR="004E4778">
        <w:t xml:space="preserve"> </w:t>
      </w:r>
      <w:r w:rsidR="00694ADF">
        <w:t xml:space="preserve">reimbursement </w:t>
      </w:r>
      <w:r w:rsidR="00011BF8">
        <w:t xml:space="preserve">after the conversation </w:t>
      </w:r>
      <w:r w:rsidR="00694ADF">
        <w:t xml:space="preserve">for any </w:t>
      </w:r>
      <w:r w:rsidR="00011BF8">
        <w:t>expenses associated with participation.</w:t>
      </w:r>
    </w:p>
    <w:p w14:paraId="18CF4529" w14:textId="42755C9D" w:rsidR="00384727" w:rsidRPr="00384727" w:rsidRDefault="00384727" w:rsidP="00384727">
      <w:r>
        <w:t xml:space="preserve">This is a draft of the materials. </w:t>
      </w:r>
      <w:r w:rsidRPr="00011BF8">
        <w:rPr>
          <w:b/>
        </w:rPr>
        <w:t>Please do not share or distribute the handout to others</w:t>
      </w:r>
      <w:r>
        <w:t xml:space="preserve"> as the information may change before it is finalized.</w:t>
      </w:r>
    </w:p>
    <w:p w14:paraId="4868491D" w14:textId="77777777" w:rsidR="00BA3DB4" w:rsidRDefault="00BA3DB4" w:rsidP="00BA3DB4"/>
    <w:p w14:paraId="5DDD3F0C" w14:textId="09351ECE" w:rsidR="00BA3DB4" w:rsidRDefault="008F1763" w:rsidP="00BA3DB4">
      <w:r>
        <w:t xml:space="preserve">We are excited to hear </w:t>
      </w:r>
      <w:r w:rsidR="00475831">
        <w:t>what you think</w:t>
      </w:r>
      <w:r>
        <w:t>! In the meantime, p</w:t>
      </w:r>
      <w:r w:rsidR="00BA3DB4">
        <w:t>lease contact the research team by e-mail ([</w:t>
      </w:r>
      <w:r w:rsidR="00BA3DB4" w:rsidRPr="00BA3DB4">
        <w:rPr>
          <w:b/>
        </w:rPr>
        <w:t>research team member email</w:t>
      </w:r>
      <w:r w:rsidR="00BA3DB4">
        <w:rPr>
          <w:b/>
        </w:rPr>
        <w:t>]</w:t>
      </w:r>
      <w:r w:rsidR="00BA3DB4">
        <w:t xml:space="preserve">) or phone (212-401-4895) if you have any questions, concerns, or if you are no longer able to participate. </w:t>
      </w:r>
    </w:p>
    <w:p w14:paraId="55EB8D84" w14:textId="48A0E223" w:rsidR="00475831" w:rsidRDefault="00475831" w:rsidP="00475831">
      <w:pPr>
        <w:pStyle w:val="Heading3"/>
      </w:pPr>
    </w:p>
    <w:p w14:paraId="5F1022BE" w14:textId="1BD44B58" w:rsidR="00475831" w:rsidRPr="00475831" w:rsidRDefault="00475831" w:rsidP="00475831">
      <w:pPr>
        <w:jc w:val="center"/>
      </w:pPr>
      <w:r>
        <w:t>Thanks again!</w:t>
      </w:r>
    </w:p>
    <w:p w14:paraId="0FAD3556" w14:textId="581F9247" w:rsidR="003D37EF" w:rsidRPr="003D37EF" w:rsidRDefault="005A6C81" w:rsidP="003D37EF">
      <w:pPr>
        <w:pStyle w:val="Heading3"/>
      </w:pPr>
      <w:r w:rsidRPr="00C931BC">
        <w:rPr>
          <w:noProof/>
          <w:sz w:val="28"/>
          <w:szCs w:val="28"/>
        </w:rPr>
        <w:drawing>
          <wp:anchor distT="0" distB="0" distL="114300" distR="114300" simplePos="0" relativeHeight="251667456" behindDoc="1" locked="0" layoutInCell="1" allowOverlap="1" wp14:anchorId="3DAD79EF" wp14:editId="5F056A0B">
            <wp:simplePos x="0" y="0"/>
            <wp:positionH relativeFrom="column">
              <wp:posOffset>0</wp:posOffset>
            </wp:positionH>
            <wp:positionV relativeFrom="paragraph">
              <wp:posOffset>261620</wp:posOffset>
            </wp:positionV>
            <wp:extent cx="1362710" cy="934720"/>
            <wp:effectExtent l="0" t="0" r="8890" b="5080"/>
            <wp:wrapTight wrapText="bothSides">
              <wp:wrapPolygon edited="0">
                <wp:start x="0" y="0"/>
                <wp:lineTo x="0" y="21130"/>
                <wp:lineTo x="21338" y="21130"/>
                <wp:lineTo x="21338" y="0"/>
                <wp:lineTo x="0" y="0"/>
              </wp:wrapPolygon>
            </wp:wrapTight>
            <wp:docPr id="5" name="Picture 5" descr="C:\Users\jclar\AppData\Local\Microsoft\Windows\INetCache\Content.MSO\49A3133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clar\AppData\Local\Microsoft\Windows\INetCache\Content.MSO\49A31336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93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2C1551" w14:textId="4E3B9664" w:rsidR="001066A0" w:rsidRPr="00142A2E" w:rsidRDefault="005A6C81" w:rsidP="00142A2E">
      <w:pPr>
        <w:spacing w:after="120"/>
        <w:rPr>
          <w:i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653266F2" wp14:editId="6DC22187">
            <wp:simplePos x="0" y="0"/>
            <wp:positionH relativeFrom="column">
              <wp:posOffset>2654935</wp:posOffset>
            </wp:positionH>
            <wp:positionV relativeFrom="paragraph">
              <wp:posOffset>83185</wp:posOffset>
            </wp:positionV>
            <wp:extent cx="1795145" cy="942340"/>
            <wp:effectExtent l="0" t="0" r="8255" b="0"/>
            <wp:wrapTight wrapText="bothSides">
              <wp:wrapPolygon edited="0">
                <wp:start x="0" y="0"/>
                <wp:lineTo x="0" y="20960"/>
                <wp:lineTo x="21394" y="20960"/>
                <wp:lineTo x="2139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CR_Yoast-Logo-v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5145" cy="942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066A0" w:rsidRPr="00142A2E" w:rsidSect="004322F5">
      <w:headerReference w:type="default" r:id="rId11"/>
      <w:footerReference w:type="even" r:id="rId12"/>
      <w:footerReference w:type="default" r:id="rId1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DCDBCA" w16cid:durableId="1FB7EE4E"/>
  <w16cid:commentId w16cid:paraId="2B6ECFCC" w16cid:durableId="1FB7EF6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3ED4B0" w14:textId="77777777" w:rsidR="00744B78" w:rsidRDefault="00744B78" w:rsidP="009A6C7D">
      <w:r>
        <w:separator/>
      </w:r>
    </w:p>
  </w:endnote>
  <w:endnote w:type="continuationSeparator" w:id="0">
    <w:p w14:paraId="6B5A33BE" w14:textId="77777777" w:rsidR="00744B78" w:rsidRDefault="00744B78" w:rsidP="009A6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C07479" w14:textId="77777777" w:rsidR="00C92CA4" w:rsidRDefault="00C92CA4" w:rsidP="004322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8ED32BD" w14:textId="77777777" w:rsidR="00C92CA4" w:rsidRDefault="00C92CA4" w:rsidP="004322F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86A740" w14:textId="4F67517B" w:rsidR="00C92CA4" w:rsidRDefault="00C92CA4" w:rsidP="004322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73CB5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3D4B82" w14:textId="77777777" w:rsidR="00C92CA4" w:rsidRDefault="00C92CA4" w:rsidP="004322F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DF9AEB" w14:textId="77777777" w:rsidR="00744B78" w:rsidRDefault="00744B78" w:rsidP="009A6C7D">
      <w:r>
        <w:separator/>
      </w:r>
    </w:p>
  </w:footnote>
  <w:footnote w:type="continuationSeparator" w:id="0">
    <w:p w14:paraId="6864ED8D" w14:textId="77777777" w:rsidR="00744B78" w:rsidRDefault="00744B78" w:rsidP="009A6C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95A99E" w14:textId="77777777" w:rsidR="00CA4091" w:rsidRDefault="00CA4091" w:rsidP="00CA4091">
    <w:pPr>
      <w:jc w:val="right"/>
      <w:rPr>
        <w:sz w:val="18"/>
        <w:szCs w:val="18"/>
      </w:rPr>
    </w:pPr>
    <w:r>
      <w:rPr>
        <w:sz w:val="18"/>
        <w:szCs w:val="18"/>
      </w:rPr>
      <w:t>OMB Control # 0584-0524</w:t>
    </w:r>
  </w:p>
  <w:p w14:paraId="399907F6" w14:textId="77777777" w:rsidR="00CA4091" w:rsidRPr="00747377" w:rsidRDefault="00CA4091" w:rsidP="00CA4091">
    <w:pPr>
      <w:tabs>
        <w:tab w:val="center" w:pos="4680"/>
        <w:tab w:val="right" w:pos="9360"/>
      </w:tabs>
      <w:jc w:val="right"/>
      <w:rPr>
        <w:sz w:val="18"/>
        <w:szCs w:val="18"/>
      </w:rPr>
    </w:pPr>
    <w:r>
      <w:rPr>
        <w:sz w:val="18"/>
        <w:szCs w:val="18"/>
      </w:rPr>
      <w:t>Expiration Date:  9/30/2019</w:t>
    </w:r>
  </w:p>
  <w:p w14:paraId="615DA438" w14:textId="57A5A1A5" w:rsidR="00CA4091" w:rsidRPr="00384727" w:rsidRDefault="00CA4091" w:rsidP="00384727">
    <w:pPr>
      <w:pStyle w:val="Header"/>
      <w:jc w:val="center"/>
      <w:rPr>
        <w:b/>
      </w:rPr>
    </w:pPr>
    <w:r w:rsidRPr="004C3185">
      <w:rPr>
        <w:b/>
      </w:rPr>
      <w:t xml:space="preserve">Attachment </w:t>
    </w:r>
    <w:r w:rsidR="007A0CC7">
      <w:rPr>
        <w:b/>
      </w:rPr>
      <w:t>M</w:t>
    </w:r>
    <w:r w:rsidR="00604D5D">
      <w:rPr>
        <w:b/>
      </w:rPr>
      <w:t xml:space="preserve"> </w:t>
    </w:r>
    <w:r w:rsidRPr="004C3185">
      <w:rPr>
        <w:b/>
      </w:rPr>
      <w:t xml:space="preserve">– </w:t>
    </w:r>
    <w:r>
      <w:rPr>
        <w:b/>
      </w:rPr>
      <w:t xml:space="preserve">Research introduction </w:t>
    </w:r>
  </w:p>
  <w:p w14:paraId="15224C64" w14:textId="622D4612" w:rsidR="00C92CA4" w:rsidRDefault="00C92CA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B5AAA"/>
    <w:multiLevelType w:val="hybridMultilevel"/>
    <w:tmpl w:val="CE3EC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91157EB"/>
    <w:multiLevelType w:val="hybridMultilevel"/>
    <w:tmpl w:val="51EC3E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F404BD7"/>
    <w:multiLevelType w:val="hybridMultilevel"/>
    <w:tmpl w:val="92E01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DAytzQ1N7a0MDdX0lEKTi0uzszPAykwqQUAECDUSCwAAAA="/>
  </w:docVars>
  <w:rsids>
    <w:rsidRoot w:val="00147A27"/>
    <w:rsid w:val="00007FCC"/>
    <w:rsid w:val="00011BF8"/>
    <w:rsid w:val="00036DAF"/>
    <w:rsid w:val="00055616"/>
    <w:rsid w:val="00067494"/>
    <w:rsid w:val="00077F1A"/>
    <w:rsid w:val="00093F95"/>
    <w:rsid w:val="00097837"/>
    <w:rsid w:val="000A1966"/>
    <w:rsid w:val="000B051A"/>
    <w:rsid w:val="000E5771"/>
    <w:rsid w:val="00102290"/>
    <w:rsid w:val="001022AD"/>
    <w:rsid w:val="001066A0"/>
    <w:rsid w:val="00135868"/>
    <w:rsid w:val="00142A2E"/>
    <w:rsid w:val="00145075"/>
    <w:rsid w:val="00147A27"/>
    <w:rsid w:val="001661DA"/>
    <w:rsid w:val="00185B17"/>
    <w:rsid w:val="001878CE"/>
    <w:rsid w:val="001A24FE"/>
    <w:rsid w:val="001C49C2"/>
    <w:rsid w:val="001E0E41"/>
    <w:rsid w:val="001E1A16"/>
    <w:rsid w:val="001E4143"/>
    <w:rsid w:val="001F67A6"/>
    <w:rsid w:val="002333F6"/>
    <w:rsid w:val="002374D8"/>
    <w:rsid w:val="00257777"/>
    <w:rsid w:val="00277828"/>
    <w:rsid w:val="002A5332"/>
    <w:rsid w:val="002B7E12"/>
    <w:rsid w:val="00301577"/>
    <w:rsid w:val="00317EDB"/>
    <w:rsid w:val="00320FF6"/>
    <w:rsid w:val="00341DC0"/>
    <w:rsid w:val="00342E61"/>
    <w:rsid w:val="0034678E"/>
    <w:rsid w:val="00384727"/>
    <w:rsid w:val="003A2E8F"/>
    <w:rsid w:val="003A33FA"/>
    <w:rsid w:val="003A5BF3"/>
    <w:rsid w:val="003C5125"/>
    <w:rsid w:val="003D0EB3"/>
    <w:rsid w:val="003D37EF"/>
    <w:rsid w:val="00403889"/>
    <w:rsid w:val="00423D6E"/>
    <w:rsid w:val="004322F5"/>
    <w:rsid w:val="00475831"/>
    <w:rsid w:val="004870FC"/>
    <w:rsid w:val="004902FF"/>
    <w:rsid w:val="004E4778"/>
    <w:rsid w:val="005144C5"/>
    <w:rsid w:val="00537341"/>
    <w:rsid w:val="005377BB"/>
    <w:rsid w:val="005A6C81"/>
    <w:rsid w:val="005E2F81"/>
    <w:rsid w:val="00604D5D"/>
    <w:rsid w:val="006558B9"/>
    <w:rsid w:val="00673CB5"/>
    <w:rsid w:val="00676C8E"/>
    <w:rsid w:val="00694ADF"/>
    <w:rsid w:val="006A5AF3"/>
    <w:rsid w:val="006E47AE"/>
    <w:rsid w:val="00707322"/>
    <w:rsid w:val="0072310A"/>
    <w:rsid w:val="00733C4B"/>
    <w:rsid w:val="00744B78"/>
    <w:rsid w:val="007510C2"/>
    <w:rsid w:val="007A0CC7"/>
    <w:rsid w:val="007A406C"/>
    <w:rsid w:val="00856056"/>
    <w:rsid w:val="00860EAC"/>
    <w:rsid w:val="00881FCC"/>
    <w:rsid w:val="008B050D"/>
    <w:rsid w:val="008E3CFF"/>
    <w:rsid w:val="008F1763"/>
    <w:rsid w:val="009010AF"/>
    <w:rsid w:val="00944C85"/>
    <w:rsid w:val="00945CB8"/>
    <w:rsid w:val="0094762A"/>
    <w:rsid w:val="00963F33"/>
    <w:rsid w:val="009A6C7D"/>
    <w:rsid w:val="00A1074C"/>
    <w:rsid w:val="00A400AD"/>
    <w:rsid w:val="00AA73E0"/>
    <w:rsid w:val="00AB7706"/>
    <w:rsid w:val="00AF6298"/>
    <w:rsid w:val="00B1373D"/>
    <w:rsid w:val="00B254AB"/>
    <w:rsid w:val="00B453A7"/>
    <w:rsid w:val="00B85CB6"/>
    <w:rsid w:val="00BA3DB4"/>
    <w:rsid w:val="00BB16E5"/>
    <w:rsid w:val="00BB31C7"/>
    <w:rsid w:val="00BF197E"/>
    <w:rsid w:val="00BF30F0"/>
    <w:rsid w:val="00C131DB"/>
    <w:rsid w:val="00C92CA4"/>
    <w:rsid w:val="00CA4091"/>
    <w:rsid w:val="00CB7B9F"/>
    <w:rsid w:val="00CC1ADB"/>
    <w:rsid w:val="00D217C5"/>
    <w:rsid w:val="00DD1002"/>
    <w:rsid w:val="00E659CB"/>
    <w:rsid w:val="00EA2B09"/>
    <w:rsid w:val="00EB21A8"/>
    <w:rsid w:val="00EB477D"/>
    <w:rsid w:val="00F010A7"/>
    <w:rsid w:val="00F209F2"/>
    <w:rsid w:val="00F33FDF"/>
    <w:rsid w:val="00F46DA9"/>
    <w:rsid w:val="00F57373"/>
    <w:rsid w:val="00F63734"/>
    <w:rsid w:val="00F72B14"/>
    <w:rsid w:val="00F8251D"/>
    <w:rsid w:val="00F95D7C"/>
    <w:rsid w:val="00FA7464"/>
    <w:rsid w:val="00FD3ACF"/>
    <w:rsid w:val="00FE5DD2"/>
    <w:rsid w:val="00FF6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06E5B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Georg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Section Header 3"/>
    <w:next w:val="Heading3"/>
    <w:qFormat/>
    <w:rsid w:val="002A5332"/>
    <w:pPr>
      <w:spacing w:after="0" w:line="240" w:lineRule="auto"/>
    </w:pPr>
    <w:rPr>
      <w:rFonts w:ascii="Georgia" w:hAnsi="Georgia" w:cs="Georg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3F95"/>
    <w:pPr>
      <w:keepNext/>
      <w:keepLines/>
      <w:widowControl w:val="0"/>
      <w:autoSpaceDE w:val="0"/>
      <w:autoSpaceDN w:val="0"/>
      <w:spacing w:before="120" w:after="120"/>
      <w:outlineLvl w:val="0"/>
    </w:pPr>
    <w:rPr>
      <w:rFonts w:eastAsiaTheme="majorEastAsia" w:cstheme="majorBidi"/>
      <w:b/>
      <w:smallCaps/>
      <w:color w:val="F64541" w:themeColor="accent1"/>
      <w:szCs w:val="32"/>
    </w:rPr>
  </w:style>
  <w:style w:type="paragraph" w:styleId="Heading2">
    <w:name w:val="heading 2"/>
    <w:basedOn w:val="NoSpacing"/>
    <w:next w:val="Normal"/>
    <w:link w:val="Heading2Char"/>
    <w:unhideWhenUsed/>
    <w:qFormat/>
    <w:rsid w:val="00733C4B"/>
    <w:pPr>
      <w:keepNext/>
      <w:keepLines/>
      <w:widowControl w:val="0"/>
      <w:spacing w:before="240" w:after="120"/>
      <w:outlineLvl w:val="1"/>
    </w:pPr>
    <w:rPr>
      <w:rFonts w:eastAsiaTheme="majorEastAsia" w:cstheme="majorBidi"/>
      <w:smallCaps/>
      <w:color w:val="F64541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10AF"/>
    <w:pPr>
      <w:keepNext/>
      <w:keepLines/>
      <w:spacing w:before="40"/>
      <w:outlineLvl w:val="2"/>
    </w:pPr>
    <w:rPr>
      <w:rFonts w:eastAsiaTheme="majorEastAsia" w:cstheme="majorBidi"/>
      <w:color w:val="F6454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010AF"/>
    <w:rPr>
      <w:rFonts w:ascii="Georgia" w:eastAsiaTheme="majorEastAsia" w:hAnsi="Georgia" w:cstheme="majorBidi"/>
      <w:color w:val="F64541" w:themeColor="accen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93F95"/>
    <w:rPr>
      <w:rFonts w:ascii="Georgia" w:eastAsiaTheme="majorEastAsia" w:hAnsi="Georgia" w:cstheme="majorBidi"/>
      <w:b/>
      <w:smallCaps/>
      <w:color w:val="F64541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733C4B"/>
    <w:rPr>
      <w:rFonts w:ascii="Georgia" w:eastAsiaTheme="majorEastAsia" w:hAnsi="Georgia" w:cstheme="majorBidi"/>
      <w:smallCaps/>
      <w:color w:val="F64541" w:themeColor="accent1"/>
      <w:sz w:val="24"/>
      <w:szCs w:val="26"/>
    </w:rPr>
  </w:style>
  <w:style w:type="paragraph" w:styleId="NoSpacing">
    <w:name w:val="No Spacing"/>
    <w:uiPriority w:val="1"/>
    <w:qFormat/>
    <w:rsid w:val="00733C4B"/>
    <w:pPr>
      <w:spacing w:after="0" w:line="240" w:lineRule="auto"/>
    </w:pPr>
    <w:rPr>
      <w:rFonts w:ascii="Georgia" w:hAnsi="Georgia" w:cs="Georgia"/>
      <w:sz w:val="24"/>
      <w:szCs w:val="24"/>
    </w:rPr>
  </w:style>
  <w:style w:type="paragraph" w:styleId="ListParagraph">
    <w:name w:val="List Paragraph"/>
    <w:basedOn w:val="Normal"/>
    <w:uiPriority w:val="34"/>
    <w:qFormat/>
    <w:rsid w:val="005144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6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6C7D"/>
    <w:rPr>
      <w:rFonts w:ascii="Georgia" w:hAnsi="Georgia" w:cs="Georg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A6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6C7D"/>
    <w:rPr>
      <w:rFonts w:ascii="Georgia" w:hAnsi="Georgia" w:cs="Georg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C8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C8E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6C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6C8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6C8E"/>
    <w:rPr>
      <w:rFonts w:ascii="Georgia" w:hAnsi="Georgia" w:cs="Georgi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C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C8E"/>
    <w:rPr>
      <w:rFonts w:ascii="Georgia" w:hAnsi="Georgia" w:cs="Georgia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322F5"/>
  </w:style>
  <w:style w:type="character" w:styleId="Hyperlink">
    <w:name w:val="Hyperlink"/>
    <w:basedOn w:val="DefaultParagraphFont"/>
    <w:uiPriority w:val="99"/>
    <w:unhideWhenUsed/>
    <w:rsid w:val="0006749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749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Georg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Section Header 3"/>
    <w:next w:val="Heading3"/>
    <w:qFormat/>
    <w:rsid w:val="002A5332"/>
    <w:pPr>
      <w:spacing w:after="0" w:line="240" w:lineRule="auto"/>
    </w:pPr>
    <w:rPr>
      <w:rFonts w:ascii="Georgia" w:hAnsi="Georgia" w:cs="Georg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3F95"/>
    <w:pPr>
      <w:keepNext/>
      <w:keepLines/>
      <w:widowControl w:val="0"/>
      <w:autoSpaceDE w:val="0"/>
      <w:autoSpaceDN w:val="0"/>
      <w:spacing w:before="120" w:after="120"/>
      <w:outlineLvl w:val="0"/>
    </w:pPr>
    <w:rPr>
      <w:rFonts w:eastAsiaTheme="majorEastAsia" w:cstheme="majorBidi"/>
      <w:b/>
      <w:smallCaps/>
      <w:color w:val="F64541" w:themeColor="accent1"/>
      <w:szCs w:val="32"/>
    </w:rPr>
  </w:style>
  <w:style w:type="paragraph" w:styleId="Heading2">
    <w:name w:val="heading 2"/>
    <w:basedOn w:val="NoSpacing"/>
    <w:next w:val="Normal"/>
    <w:link w:val="Heading2Char"/>
    <w:unhideWhenUsed/>
    <w:qFormat/>
    <w:rsid w:val="00733C4B"/>
    <w:pPr>
      <w:keepNext/>
      <w:keepLines/>
      <w:widowControl w:val="0"/>
      <w:spacing w:before="240" w:after="120"/>
      <w:outlineLvl w:val="1"/>
    </w:pPr>
    <w:rPr>
      <w:rFonts w:eastAsiaTheme="majorEastAsia" w:cstheme="majorBidi"/>
      <w:smallCaps/>
      <w:color w:val="F64541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10AF"/>
    <w:pPr>
      <w:keepNext/>
      <w:keepLines/>
      <w:spacing w:before="40"/>
      <w:outlineLvl w:val="2"/>
    </w:pPr>
    <w:rPr>
      <w:rFonts w:eastAsiaTheme="majorEastAsia" w:cstheme="majorBidi"/>
      <w:color w:val="F6454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010AF"/>
    <w:rPr>
      <w:rFonts w:ascii="Georgia" w:eastAsiaTheme="majorEastAsia" w:hAnsi="Georgia" w:cstheme="majorBidi"/>
      <w:color w:val="F64541" w:themeColor="accen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93F95"/>
    <w:rPr>
      <w:rFonts w:ascii="Georgia" w:eastAsiaTheme="majorEastAsia" w:hAnsi="Georgia" w:cstheme="majorBidi"/>
      <w:b/>
      <w:smallCaps/>
      <w:color w:val="F64541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733C4B"/>
    <w:rPr>
      <w:rFonts w:ascii="Georgia" w:eastAsiaTheme="majorEastAsia" w:hAnsi="Georgia" w:cstheme="majorBidi"/>
      <w:smallCaps/>
      <w:color w:val="F64541" w:themeColor="accent1"/>
      <w:sz w:val="24"/>
      <w:szCs w:val="26"/>
    </w:rPr>
  </w:style>
  <w:style w:type="paragraph" w:styleId="NoSpacing">
    <w:name w:val="No Spacing"/>
    <w:uiPriority w:val="1"/>
    <w:qFormat/>
    <w:rsid w:val="00733C4B"/>
    <w:pPr>
      <w:spacing w:after="0" w:line="240" w:lineRule="auto"/>
    </w:pPr>
    <w:rPr>
      <w:rFonts w:ascii="Georgia" w:hAnsi="Georgia" w:cs="Georgia"/>
      <w:sz w:val="24"/>
      <w:szCs w:val="24"/>
    </w:rPr>
  </w:style>
  <w:style w:type="paragraph" w:styleId="ListParagraph">
    <w:name w:val="List Paragraph"/>
    <w:basedOn w:val="Normal"/>
    <w:uiPriority w:val="34"/>
    <w:qFormat/>
    <w:rsid w:val="005144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6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6C7D"/>
    <w:rPr>
      <w:rFonts w:ascii="Georgia" w:hAnsi="Georgia" w:cs="Georg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A6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6C7D"/>
    <w:rPr>
      <w:rFonts w:ascii="Georgia" w:hAnsi="Georgia" w:cs="Georg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C8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C8E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6C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6C8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6C8E"/>
    <w:rPr>
      <w:rFonts w:ascii="Georgia" w:hAnsi="Georgia" w:cs="Georgi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C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C8E"/>
    <w:rPr>
      <w:rFonts w:ascii="Georgia" w:hAnsi="Georgia" w:cs="Georgia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322F5"/>
  </w:style>
  <w:style w:type="character" w:styleId="Hyperlink">
    <w:name w:val="Hyperlink"/>
    <w:basedOn w:val="DefaultParagraphFont"/>
    <w:uiPriority w:val="99"/>
    <w:unhideWhenUsed/>
    <w:rsid w:val="0006749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74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35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ACR Theme">
  <a:themeElements>
    <a:clrScheme name="ACR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64541"/>
      </a:accent1>
      <a:accent2>
        <a:srgbClr val="E58271"/>
      </a:accent2>
      <a:accent3>
        <a:srgbClr val="FFBE26"/>
      </a:accent3>
      <a:accent4>
        <a:srgbClr val="384452"/>
      </a:accent4>
      <a:accent5>
        <a:srgbClr val="272F38"/>
      </a:accent5>
      <a:accent6>
        <a:srgbClr val="FFF8ED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548099-1286-4CA6-B348-89026B21E0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Nguyen</dc:creator>
  <cp:keywords/>
  <dc:description/>
  <cp:lastModifiedBy>SYSTEM</cp:lastModifiedBy>
  <cp:revision>2</cp:revision>
  <dcterms:created xsi:type="dcterms:W3CDTF">2019-07-15T20:19:00Z</dcterms:created>
  <dcterms:modified xsi:type="dcterms:W3CDTF">2019-07-15T20:19:00Z</dcterms:modified>
</cp:coreProperties>
</file>